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7F6736" w14:textId="2DA69CDD" w:rsidR="00E16DA5" w:rsidRDefault="00E16DA5">
      <w:r>
        <w:t>Phonics Book</w:t>
      </w:r>
      <w:r w:rsidR="00E716D1">
        <w:t xml:space="preserve"> Cover</w:t>
      </w:r>
    </w:p>
    <w:p w14:paraId="7810973B" w14:textId="77777777" w:rsidR="00E16DA5" w:rsidRDefault="00E16DA5">
      <w:r>
        <w:br w:type="page"/>
      </w:r>
    </w:p>
    <w:p w14:paraId="658CE139" w14:textId="77777777" w:rsidR="00D40519" w:rsidRDefault="00D40519">
      <w:r>
        <w:lastRenderedPageBreak/>
        <w:t>Alphabet A-M</w:t>
      </w:r>
    </w:p>
    <w:p w14:paraId="40EAEACF" w14:textId="77777777" w:rsidR="00D40519" w:rsidRDefault="00D40519">
      <w:r>
        <w:br w:type="page"/>
      </w:r>
    </w:p>
    <w:p w14:paraId="7977953C" w14:textId="3A68193C" w:rsidR="00D40519" w:rsidRDefault="00D40519" w:rsidP="00D40519">
      <w:r>
        <w:t>Table of contents</w:t>
      </w:r>
    </w:p>
    <w:p w14:paraId="07DCBDC0" w14:textId="0D209B89" w:rsidR="00D40519" w:rsidRDefault="00D40519" w:rsidP="00D40519">
      <w:r>
        <w:br w:type="page"/>
      </w:r>
    </w:p>
    <w:p w14:paraId="1237D89A" w14:textId="68A945E2" w:rsidR="00E16DA5" w:rsidRDefault="00D40519">
      <w:r>
        <w:t>Phonics Curriculum</w:t>
      </w:r>
    </w:p>
    <w:tbl>
      <w:tblPr>
        <w:tblStyle w:val="TableGrid"/>
        <w:tblW w:w="0" w:type="auto"/>
        <w:tblLook w:val="04A0" w:firstRow="1" w:lastRow="0" w:firstColumn="1" w:lastColumn="0" w:noHBand="0" w:noVBand="1"/>
      </w:tblPr>
      <w:tblGrid>
        <w:gridCol w:w="442"/>
        <w:gridCol w:w="1887"/>
        <w:gridCol w:w="1887"/>
        <w:gridCol w:w="1887"/>
        <w:gridCol w:w="1887"/>
      </w:tblGrid>
      <w:tr w:rsidR="0086704B" w14:paraId="07180EA8" w14:textId="77777777" w:rsidTr="0086704B">
        <w:trPr>
          <w:trHeight w:val="244"/>
        </w:trPr>
        <w:tc>
          <w:tcPr>
            <w:tcW w:w="442" w:type="dxa"/>
          </w:tcPr>
          <w:p w14:paraId="61E25556" w14:textId="77777777" w:rsidR="0086704B" w:rsidRDefault="0086704B"/>
        </w:tc>
        <w:tc>
          <w:tcPr>
            <w:tcW w:w="1887" w:type="dxa"/>
          </w:tcPr>
          <w:p w14:paraId="42F0AE7E" w14:textId="1DAD5190" w:rsidR="0086704B" w:rsidRDefault="0086704B">
            <w:r>
              <w:t>Reading</w:t>
            </w:r>
          </w:p>
        </w:tc>
        <w:tc>
          <w:tcPr>
            <w:tcW w:w="1887" w:type="dxa"/>
          </w:tcPr>
          <w:p w14:paraId="2662E0FB" w14:textId="6FFAE772" w:rsidR="0086704B" w:rsidRDefault="0086704B">
            <w:r>
              <w:t>writing</w:t>
            </w:r>
          </w:p>
        </w:tc>
        <w:tc>
          <w:tcPr>
            <w:tcW w:w="1887" w:type="dxa"/>
          </w:tcPr>
          <w:p w14:paraId="3A5DC26B" w14:textId="65115A83" w:rsidR="0086704B" w:rsidRDefault="0086704B">
            <w:r>
              <w:t>rhyme</w:t>
            </w:r>
          </w:p>
        </w:tc>
        <w:tc>
          <w:tcPr>
            <w:tcW w:w="1887" w:type="dxa"/>
          </w:tcPr>
          <w:p w14:paraId="39F8566B" w14:textId="102AE0A4" w:rsidR="0086704B" w:rsidRDefault="0086704B">
            <w:r>
              <w:t>phonics</w:t>
            </w:r>
          </w:p>
        </w:tc>
      </w:tr>
      <w:tr w:rsidR="0086704B" w14:paraId="1FC734CC" w14:textId="77777777" w:rsidTr="0086704B">
        <w:trPr>
          <w:trHeight w:val="806"/>
        </w:trPr>
        <w:tc>
          <w:tcPr>
            <w:tcW w:w="442" w:type="dxa"/>
          </w:tcPr>
          <w:p w14:paraId="40F6F6F5" w14:textId="7A166B47" w:rsidR="0086704B" w:rsidRDefault="0086704B">
            <w:r>
              <w:t>K1</w:t>
            </w:r>
          </w:p>
        </w:tc>
        <w:tc>
          <w:tcPr>
            <w:tcW w:w="1887" w:type="dxa"/>
          </w:tcPr>
          <w:p w14:paraId="5D6CEA1F" w14:textId="69676822" w:rsidR="0086704B" w:rsidRDefault="0086704B">
            <w:r>
              <w:t xml:space="preserve">Alphabet letters and </w:t>
            </w:r>
            <w:r w:rsidR="00035AC0">
              <w:t>common</w:t>
            </w:r>
            <w:r>
              <w:t xml:space="preserve"> words</w:t>
            </w:r>
          </w:p>
        </w:tc>
        <w:tc>
          <w:tcPr>
            <w:tcW w:w="1887" w:type="dxa"/>
          </w:tcPr>
          <w:p w14:paraId="365E8E4A" w14:textId="1CE9DCF5" w:rsidR="0086704B" w:rsidRDefault="0086704B">
            <w:r>
              <w:t>finger tracing</w:t>
            </w:r>
          </w:p>
        </w:tc>
        <w:tc>
          <w:tcPr>
            <w:tcW w:w="1887" w:type="dxa"/>
          </w:tcPr>
          <w:p w14:paraId="64857D5B" w14:textId="77777777" w:rsidR="0086704B" w:rsidRDefault="0086704B"/>
        </w:tc>
        <w:tc>
          <w:tcPr>
            <w:tcW w:w="1887" w:type="dxa"/>
          </w:tcPr>
          <w:p w14:paraId="7026E90B" w14:textId="5DFE57E7" w:rsidR="0086704B" w:rsidRDefault="0086704B">
            <w:r>
              <w:t>Single initial sound  A-M</w:t>
            </w:r>
          </w:p>
        </w:tc>
      </w:tr>
      <w:tr w:rsidR="0086704B" w14:paraId="27A5620C" w14:textId="77777777" w:rsidTr="0086704B">
        <w:trPr>
          <w:trHeight w:val="806"/>
        </w:trPr>
        <w:tc>
          <w:tcPr>
            <w:tcW w:w="442" w:type="dxa"/>
          </w:tcPr>
          <w:p w14:paraId="38413BDE" w14:textId="343ACF73" w:rsidR="0086704B" w:rsidRDefault="0086704B">
            <w:r>
              <w:t>K2</w:t>
            </w:r>
          </w:p>
        </w:tc>
        <w:tc>
          <w:tcPr>
            <w:tcW w:w="1887" w:type="dxa"/>
          </w:tcPr>
          <w:p w14:paraId="33C31163" w14:textId="77777777" w:rsidR="0086704B" w:rsidRDefault="0086704B">
            <w:r>
              <w:t>CVC words</w:t>
            </w:r>
          </w:p>
          <w:p w14:paraId="63C7C470" w14:textId="77777777" w:rsidR="0086704B" w:rsidRDefault="0086704B">
            <w:r>
              <w:t>sight words</w:t>
            </w:r>
          </w:p>
          <w:p w14:paraId="39A2919C" w14:textId="1592C117" w:rsidR="0086704B" w:rsidRDefault="0086704B">
            <w:r>
              <w:t>Simple sentences</w:t>
            </w:r>
          </w:p>
        </w:tc>
        <w:tc>
          <w:tcPr>
            <w:tcW w:w="1887" w:type="dxa"/>
          </w:tcPr>
          <w:p w14:paraId="2CB8DEF8" w14:textId="52C5CC80" w:rsidR="0086704B" w:rsidRDefault="0086704B">
            <w:r>
              <w:t>CVC word families</w:t>
            </w:r>
            <w:r w:rsidR="00B93BE1">
              <w:t>,</w:t>
            </w:r>
            <w:r>
              <w:t xml:space="preserve"> </w:t>
            </w:r>
            <w:r w:rsidR="00B93BE1">
              <w:t>fill in the blanks</w:t>
            </w:r>
          </w:p>
        </w:tc>
        <w:tc>
          <w:tcPr>
            <w:tcW w:w="1887" w:type="dxa"/>
          </w:tcPr>
          <w:p w14:paraId="4B4EAD01" w14:textId="7B979BBF" w:rsidR="0086704B" w:rsidRDefault="0086704B">
            <w:r>
              <w:t>poems &amp; simple rhyming sentence</w:t>
            </w:r>
          </w:p>
        </w:tc>
        <w:tc>
          <w:tcPr>
            <w:tcW w:w="1887" w:type="dxa"/>
          </w:tcPr>
          <w:p w14:paraId="2F831CD3" w14:textId="2EA590F9" w:rsidR="0086704B" w:rsidRDefault="00B93BE1">
            <w:r>
              <w:t>secondary letter sounds (GCXS)</w:t>
            </w:r>
            <w:r>
              <w:t xml:space="preserve">, </w:t>
            </w:r>
            <w:r w:rsidR="0086704B">
              <w:t>word families</w:t>
            </w:r>
            <w:r>
              <w:t>,</w:t>
            </w:r>
          </w:p>
          <w:p w14:paraId="244FE232" w14:textId="34678BF9" w:rsidR="0086704B" w:rsidRDefault="0086704B">
            <w:r>
              <w:t>medial and final sounds</w:t>
            </w:r>
            <w:r w:rsidR="00B93BE1">
              <w:t xml:space="preserve">, </w:t>
            </w:r>
          </w:p>
        </w:tc>
      </w:tr>
      <w:tr w:rsidR="0086704B" w14:paraId="04238357" w14:textId="77777777" w:rsidTr="0086704B">
        <w:trPr>
          <w:trHeight w:val="806"/>
        </w:trPr>
        <w:tc>
          <w:tcPr>
            <w:tcW w:w="442" w:type="dxa"/>
          </w:tcPr>
          <w:p w14:paraId="0EAF1D96" w14:textId="47A8E42B" w:rsidR="0086704B" w:rsidRDefault="0086704B">
            <w:r>
              <w:t>K3</w:t>
            </w:r>
          </w:p>
        </w:tc>
        <w:tc>
          <w:tcPr>
            <w:tcW w:w="1887" w:type="dxa"/>
          </w:tcPr>
          <w:p w14:paraId="45A26BA5" w14:textId="77777777" w:rsidR="0086704B" w:rsidRDefault="0086704B">
            <w:r>
              <w:t>Simple rhyming stories</w:t>
            </w:r>
          </w:p>
          <w:p w14:paraId="6F0EB1F2" w14:textId="32F7DB42" w:rsidR="0086704B" w:rsidRDefault="0086704B">
            <w:r>
              <w:t>Sight words</w:t>
            </w:r>
          </w:p>
        </w:tc>
        <w:tc>
          <w:tcPr>
            <w:tcW w:w="1887" w:type="dxa"/>
          </w:tcPr>
          <w:p w14:paraId="21CD826F" w14:textId="04FAF7D3" w:rsidR="0086704B" w:rsidRDefault="00B93BE1">
            <w:r>
              <w:t>Blends and digraphs fill in the blanks</w:t>
            </w:r>
          </w:p>
        </w:tc>
        <w:tc>
          <w:tcPr>
            <w:tcW w:w="1887" w:type="dxa"/>
          </w:tcPr>
          <w:p w14:paraId="641196FE" w14:textId="67083394" w:rsidR="0086704B" w:rsidRDefault="00B93BE1">
            <w:r>
              <w:t>songs , poems and limericks</w:t>
            </w:r>
          </w:p>
        </w:tc>
        <w:tc>
          <w:tcPr>
            <w:tcW w:w="1887" w:type="dxa"/>
          </w:tcPr>
          <w:p w14:paraId="11DA70BB" w14:textId="17ED2117" w:rsidR="0086704B" w:rsidRDefault="00B93BE1">
            <w:r>
              <w:t>Consonant blends and digraphs, vowel blends and digraphs</w:t>
            </w:r>
          </w:p>
        </w:tc>
      </w:tr>
    </w:tbl>
    <w:p w14:paraId="5B63FE48" w14:textId="09433D38" w:rsidR="00D40519" w:rsidRDefault="00D40519"/>
    <w:p w14:paraId="3C66F3E7" w14:textId="21E86ACC" w:rsidR="00BB7B7D" w:rsidRDefault="00B93BE1" w:rsidP="00B93BE1">
      <w:pPr>
        <w:ind w:firstLine="720"/>
      </w:pPr>
      <w:r>
        <w:t xml:space="preserve">Phonics is an important part of children’s language development. With the right foundation in phonics they can learn to recognize the patters in words and use the patterns to decode words they do not know. The program will start in K1 with </w:t>
      </w:r>
      <w:r w:rsidR="00551E7B">
        <w:t xml:space="preserve">the </w:t>
      </w:r>
      <w:r>
        <w:t>simple initial sounds</w:t>
      </w:r>
      <w:r w:rsidR="00551E7B">
        <w:t xml:space="preserve"> and the children learning to recognize the shape of the letter</w:t>
      </w:r>
      <w:r w:rsidR="00035AC0">
        <w:t xml:space="preserve">. The children will also begin to learn some of the common English words that appear frequently in stories, songs and other forms of writing. </w:t>
      </w:r>
      <w:r w:rsidR="00BF4BE1">
        <w:t>In K2</w:t>
      </w:r>
      <w:r w:rsidR="00262E96">
        <w:t>,</w:t>
      </w:r>
      <w:r w:rsidR="00BF4BE1">
        <w:t xml:space="preserve"> the children will start to learn the simple word families, as well as the secondary sounds of the letters G, C, X and S and </w:t>
      </w:r>
      <w:r w:rsidR="00BB7B7D">
        <w:t>some</w:t>
      </w:r>
      <w:r w:rsidR="00BF4BE1">
        <w:t xml:space="preserve"> </w:t>
      </w:r>
      <w:r w:rsidR="00BB7B7D">
        <w:t>high-frequency</w:t>
      </w:r>
      <w:r w:rsidR="00BF4BE1">
        <w:t xml:space="preserve"> English words that do not follow the rules of pronunciation.</w:t>
      </w:r>
      <w:r w:rsidR="00262E96">
        <w:t xml:space="preserve"> </w:t>
      </w:r>
      <w:r w:rsidR="00BB7B7D">
        <w:t xml:space="preserve">K3’s program will continue to build on </w:t>
      </w:r>
      <w:r w:rsidR="00E90C97">
        <w:t>their previous</w:t>
      </w:r>
      <w:r w:rsidR="00BB7B7D">
        <w:t xml:space="preserve"> skills and start to introduce blends and digraphs</w:t>
      </w:r>
      <w:r w:rsidR="00E90C97">
        <w:t xml:space="preserve">. We will intensify the focus on </w:t>
      </w:r>
      <w:r w:rsidR="00917C19">
        <w:t>comprehension</w:t>
      </w:r>
      <w:r w:rsidR="00E90C97">
        <w:t xml:space="preserve"> by reading short stories, and writing full sentences that express their own ideas, </w:t>
      </w:r>
      <w:r w:rsidR="0071493E">
        <w:t>feelings,</w:t>
      </w:r>
      <w:r w:rsidR="00E90C97">
        <w:t xml:space="preserve"> and thoughts</w:t>
      </w:r>
      <w:r w:rsidR="00BB7B7D">
        <w:t xml:space="preserve">. </w:t>
      </w:r>
    </w:p>
    <w:p w14:paraId="781AEFD8" w14:textId="21A17FA6" w:rsidR="00E16DA5" w:rsidRDefault="00917C19" w:rsidP="00B93BE1">
      <w:pPr>
        <w:ind w:firstLine="720"/>
      </w:pPr>
      <w:r>
        <w:t xml:space="preserve">We hope that parents/guardians will join their children when they are doing homework and we want that time to be productive and enjoyable. </w:t>
      </w:r>
      <w:r>
        <w:t>Each page</w:t>
      </w:r>
      <w:r w:rsidR="00BB7B7D">
        <w:t xml:space="preserve"> will include a few sentences to let parents know what the exercises are trying to </w:t>
      </w:r>
      <w:r w:rsidR="00E90C97">
        <w:t>acco</w:t>
      </w:r>
      <w:bookmarkStart w:id="0" w:name="_GoBack"/>
      <w:bookmarkEnd w:id="0"/>
      <w:r w:rsidR="00E90C97">
        <w:t xml:space="preserve">mplish, </w:t>
      </w:r>
      <w:r w:rsidR="00B16359">
        <w:t>some extra games and activities to try, and instructions for parents and children to read together</w:t>
      </w:r>
      <w:r w:rsidR="00BB7B7D">
        <w:t>.</w:t>
      </w:r>
      <w:r w:rsidR="00E90C97">
        <w:t xml:space="preserve"> </w:t>
      </w:r>
      <w:r w:rsidR="00B16359">
        <w:t>A</w:t>
      </w:r>
      <w:r w:rsidR="00E90C97">
        <w:t>lthough it is not mandatory for you to do the</w:t>
      </w:r>
      <w:r w:rsidR="00B16359">
        <w:t xml:space="preserve"> extra games</w:t>
      </w:r>
      <w:r w:rsidR="00E90C97">
        <w:t xml:space="preserve"> or prove they were done, we would always love for you to share anything you do with your children.</w:t>
      </w:r>
    </w:p>
    <w:p w14:paraId="2A7132CE" w14:textId="77777777" w:rsidR="00E16DA5" w:rsidRDefault="00E16DA5">
      <w:r>
        <w:br w:type="page"/>
      </w:r>
    </w:p>
    <w:p w14:paraId="3CC860E1" w14:textId="24E99C88" w:rsidR="001E22C8" w:rsidRDefault="00E16DA5">
      <w:r>
        <w:t>Aa</w:t>
      </w:r>
    </w:p>
    <w:p w14:paraId="3126D2DE" w14:textId="77777777" w:rsidR="001E22C8" w:rsidRDefault="001E22C8">
      <w:r>
        <w:br w:type="page"/>
      </w:r>
    </w:p>
    <w:p w14:paraId="7E0BC74C" w14:textId="2F5D37C7" w:rsidR="001E22C8" w:rsidRDefault="001E22C8">
      <w:r>
        <w:t>Bb</w:t>
      </w:r>
    </w:p>
    <w:p w14:paraId="2631A363" w14:textId="77777777" w:rsidR="001E22C8" w:rsidRDefault="001E22C8">
      <w:r>
        <w:br w:type="page"/>
      </w:r>
    </w:p>
    <w:p w14:paraId="4C9C9DC4" w14:textId="4DD23209" w:rsidR="00BC3A73" w:rsidRDefault="001E22C8">
      <w:r>
        <w:t>Bb</w:t>
      </w:r>
    </w:p>
    <w:p w14:paraId="50105310" w14:textId="4F963C6A" w:rsidR="00E716D1" w:rsidRDefault="00E716D1">
      <w:r>
        <w:br w:type="page"/>
      </w:r>
    </w:p>
    <w:p w14:paraId="51989336" w14:textId="1E0B93B8" w:rsidR="00E716D1" w:rsidRDefault="00E716D1">
      <w:r>
        <w:t>Cc</w:t>
      </w:r>
    </w:p>
    <w:p w14:paraId="3D2EB051" w14:textId="77777777" w:rsidR="00E716D1" w:rsidRDefault="00E716D1">
      <w:r>
        <w:br w:type="page"/>
      </w:r>
    </w:p>
    <w:p w14:paraId="73339C99" w14:textId="3891162D" w:rsidR="00E716D1" w:rsidRDefault="00E716D1">
      <w:r>
        <w:t>Cc</w:t>
      </w:r>
    </w:p>
    <w:p w14:paraId="310C9B6F" w14:textId="77777777" w:rsidR="00E716D1" w:rsidRDefault="00E716D1">
      <w:r>
        <w:br w:type="page"/>
      </w:r>
    </w:p>
    <w:p w14:paraId="678D7367" w14:textId="14E48AE5" w:rsidR="00E716D1" w:rsidRDefault="00E716D1">
      <w:r>
        <w:t>Dd</w:t>
      </w:r>
    </w:p>
    <w:p w14:paraId="1EB13DBF" w14:textId="77777777" w:rsidR="00E716D1" w:rsidRDefault="00E716D1">
      <w:r>
        <w:br w:type="page"/>
      </w:r>
    </w:p>
    <w:p w14:paraId="6A031FB6" w14:textId="2E04D480" w:rsidR="00E716D1" w:rsidRDefault="00E716D1">
      <w:r>
        <w:t>Dd</w:t>
      </w:r>
    </w:p>
    <w:p w14:paraId="0A58EE85" w14:textId="77777777" w:rsidR="00E716D1" w:rsidRDefault="00E716D1">
      <w:r>
        <w:br w:type="page"/>
      </w:r>
    </w:p>
    <w:p w14:paraId="21E6CAF5" w14:textId="420240C9" w:rsidR="00E716D1" w:rsidRDefault="00E716D1">
      <w:r>
        <w:t>Ee</w:t>
      </w:r>
    </w:p>
    <w:p w14:paraId="6B7C2F44" w14:textId="77777777" w:rsidR="00E716D1" w:rsidRDefault="00E716D1">
      <w:r>
        <w:br w:type="page"/>
      </w:r>
    </w:p>
    <w:p w14:paraId="774F8DDD" w14:textId="6E1D550F" w:rsidR="00E716D1" w:rsidRDefault="00E716D1">
      <w:r>
        <w:t>Ee</w:t>
      </w:r>
    </w:p>
    <w:p w14:paraId="765507B3" w14:textId="77777777" w:rsidR="00E716D1" w:rsidRDefault="00E716D1">
      <w:r>
        <w:br w:type="page"/>
      </w:r>
    </w:p>
    <w:p w14:paraId="114062DC" w14:textId="6A30CAC7" w:rsidR="00E716D1" w:rsidRDefault="00E716D1">
      <w:r>
        <w:t>Ff</w:t>
      </w:r>
    </w:p>
    <w:p w14:paraId="6CE0322C" w14:textId="77777777" w:rsidR="00E716D1" w:rsidRDefault="00E716D1">
      <w:r>
        <w:br w:type="page"/>
      </w:r>
    </w:p>
    <w:p w14:paraId="61FE0C75" w14:textId="69FC72B8" w:rsidR="00E716D1" w:rsidRDefault="00E716D1">
      <w:r>
        <w:t>Ff</w:t>
      </w:r>
    </w:p>
    <w:p w14:paraId="14C9FB2D" w14:textId="77777777" w:rsidR="00E716D1" w:rsidRDefault="00E716D1">
      <w:r>
        <w:br w:type="page"/>
      </w:r>
    </w:p>
    <w:p w14:paraId="10AD78B5" w14:textId="6A5B8073" w:rsidR="00E716D1" w:rsidRDefault="00E716D1">
      <w:r>
        <w:t>Gg</w:t>
      </w:r>
    </w:p>
    <w:p w14:paraId="535BBAA1" w14:textId="77777777" w:rsidR="00E716D1" w:rsidRDefault="00E716D1">
      <w:r>
        <w:br w:type="page"/>
      </w:r>
    </w:p>
    <w:p w14:paraId="7FD6B144" w14:textId="617AD467" w:rsidR="00E716D1" w:rsidRDefault="00E716D1">
      <w:r>
        <w:t>Gg</w:t>
      </w:r>
    </w:p>
    <w:p w14:paraId="40335460" w14:textId="77777777" w:rsidR="00E716D1" w:rsidRDefault="00E716D1">
      <w:r>
        <w:br w:type="page"/>
      </w:r>
    </w:p>
    <w:p w14:paraId="468B1A40" w14:textId="1C68A717" w:rsidR="00E716D1" w:rsidRDefault="00E716D1">
      <w:r>
        <w:t>Hh</w:t>
      </w:r>
    </w:p>
    <w:p w14:paraId="75DEEC41" w14:textId="77777777" w:rsidR="00E716D1" w:rsidRDefault="00E716D1">
      <w:r>
        <w:br w:type="page"/>
      </w:r>
    </w:p>
    <w:p w14:paraId="1D3BDBB6" w14:textId="25F974F3" w:rsidR="00E716D1" w:rsidRDefault="00E716D1">
      <w:r>
        <w:t>Hh</w:t>
      </w:r>
    </w:p>
    <w:p w14:paraId="6E0851EF" w14:textId="77777777" w:rsidR="00E716D1" w:rsidRDefault="00E716D1">
      <w:r>
        <w:br w:type="page"/>
      </w:r>
    </w:p>
    <w:p w14:paraId="785668A5" w14:textId="1A59A4F4" w:rsidR="00E716D1" w:rsidRDefault="00E716D1">
      <w:r>
        <w:t>Ii</w:t>
      </w:r>
    </w:p>
    <w:p w14:paraId="7C19F423" w14:textId="77777777" w:rsidR="00E716D1" w:rsidRDefault="00E716D1">
      <w:r>
        <w:br w:type="page"/>
      </w:r>
    </w:p>
    <w:p w14:paraId="6C692FBF" w14:textId="03C8CFCA" w:rsidR="00E716D1" w:rsidRDefault="00E716D1">
      <w:r>
        <w:t>Ii</w:t>
      </w:r>
    </w:p>
    <w:p w14:paraId="49D83CF1" w14:textId="77777777" w:rsidR="00E716D1" w:rsidRDefault="00E716D1">
      <w:r>
        <w:br w:type="page"/>
      </w:r>
    </w:p>
    <w:p w14:paraId="691C7531" w14:textId="214DB659" w:rsidR="00E716D1" w:rsidRDefault="00E716D1">
      <w:r>
        <w:t>Jj</w:t>
      </w:r>
    </w:p>
    <w:p w14:paraId="3D5933F2" w14:textId="77777777" w:rsidR="00E716D1" w:rsidRDefault="00E716D1">
      <w:r>
        <w:br w:type="page"/>
      </w:r>
    </w:p>
    <w:p w14:paraId="54357170" w14:textId="108A2A7D" w:rsidR="00E716D1" w:rsidRDefault="00E716D1">
      <w:r>
        <w:t>Jj</w:t>
      </w:r>
    </w:p>
    <w:p w14:paraId="1F8CB47C" w14:textId="77777777" w:rsidR="00E716D1" w:rsidRDefault="00E716D1">
      <w:r>
        <w:br w:type="page"/>
      </w:r>
    </w:p>
    <w:p w14:paraId="104A6179" w14:textId="433F608F" w:rsidR="00E716D1" w:rsidRDefault="00E716D1">
      <w:r>
        <w:t>Kk</w:t>
      </w:r>
    </w:p>
    <w:p w14:paraId="71681607" w14:textId="77777777" w:rsidR="00E716D1" w:rsidRDefault="00E716D1">
      <w:r>
        <w:br w:type="page"/>
      </w:r>
    </w:p>
    <w:p w14:paraId="11674E9C" w14:textId="29ED8264" w:rsidR="00E716D1" w:rsidRDefault="00E716D1">
      <w:r>
        <w:t>Kk</w:t>
      </w:r>
    </w:p>
    <w:p w14:paraId="17AFFDBD" w14:textId="77777777" w:rsidR="00E716D1" w:rsidRDefault="00E716D1">
      <w:r>
        <w:br w:type="page"/>
      </w:r>
    </w:p>
    <w:p w14:paraId="37FE180D" w14:textId="6D3035D4" w:rsidR="00E716D1" w:rsidRDefault="00E716D1">
      <w:r>
        <w:t>Ll</w:t>
      </w:r>
    </w:p>
    <w:p w14:paraId="6D8DE672" w14:textId="77777777" w:rsidR="00E716D1" w:rsidRDefault="00E716D1">
      <w:r>
        <w:br w:type="page"/>
      </w:r>
    </w:p>
    <w:p w14:paraId="11E3DA09" w14:textId="174D97FC" w:rsidR="00E716D1" w:rsidRDefault="00E716D1">
      <w:r>
        <w:t>Ll</w:t>
      </w:r>
    </w:p>
    <w:p w14:paraId="16CC4CB5" w14:textId="77777777" w:rsidR="00E716D1" w:rsidRDefault="00E716D1">
      <w:r>
        <w:br w:type="page"/>
      </w:r>
    </w:p>
    <w:p w14:paraId="4FF8CFED" w14:textId="3677BE34" w:rsidR="00E716D1" w:rsidRDefault="00E716D1">
      <w:r>
        <w:t>Mm</w:t>
      </w:r>
    </w:p>
    <w:p w14:paraId="2AC89FF1" w14:textId="77777777" w:rsidR="00E716D1" w:rsidRDefault="00E716D1">
      <w:r>
        <w:br w:type="page"/>
      </w:r>
    </w:p>
    <w:p w14:paraId="6F47F465" w14:textId="115E1F7E" w:rsidR="00E716D1" w:rsidRDefault="00E716D1">
      <w:r>
        <w:t>Mm</w:t>
      </w:r>
    </w:p>
    <w:p w14:paraId="62EADE77" w14:textId="77777777" w:rsidR="00E716D1" w:rsidRDefault="00E716D1">
      <w:r>
        <w:br w:type="page"/>
      </w:r>
    </w:p>
    <w:p w14:paraId="4D42A91A" w14:textId="37FBAE9E" w:rsidR="00E716D1" w:rsidRDefault="001E22C8">
      <w:r>
        <w:t>Alphabet n-Z</w:t>
      </w:r>
    </w:p>
    <w:p w14:paraId="375B605A" w14:textId="77777777" w:rsidR="00E716D1" w:rsidRDefault="00E716D1">
      <w:r>
        <w:br w:type="page"/>
      </w:r>
    </w:p>
    <w:p w14:paraId="044AF1F0" w14:textId="45FB8AD5" w:rsidR="00335E89" w:rsidRDefault="00E716D1">
      <w:r>
        <w:t>Back Cover</w:t>
      </w:r>
    </w:p>
    <w:p w14:paraId="59CDDBCB" w14:textId="77777777" w:rsidR="00335E89" w:rsidRDefault="00335E89"/>
    <w:sectPr w:rsidR="00335E89" w:rsidSect="00662B55">
      <w:pgSz w:w="9361" w:h="12242" w:orient="landscape" w:code="14"/>
      <w:pgMar w:top="567" w:right="567" w:bottom="567" w:left="567" w:header="709" w:footer="709" w:gutter="227"/>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bookFoldPrint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GyMLa0NDM0MDA3MDZU0lEKTi0uzszPAykwrAUAEdDCPywAAAA="/>
  </w:docVars>
  <w:rsids>
    <w:rsidRoot w:val="00A604A1"/>
    <w:rsid w:val="00035AC0"/>
    <w:rsid w:val="000A0212"/>
    <w:rsid w:val="001E22C8"/>
    <w:rsid w:val="00262E96"/>
    <w:rsid w:val="00335805"/>
    <w:rsid w:val="00335E89"/>
    <w:rsid w:val="00551E7B"/>
    <w:rsid w:val="00662B55"/>
    <w:rsid w:val="00696E64"/>
    <w:rsid w:val="0071493E"/>
    <w:rsid w:val="0086704B"/>
    <w:rsid w:val="00917C19"/>
    <w:rsid w:val="009A6B98"/>
    <w:rsid w:val="00A604A1"/>
    <w:rsid w:val="00AE57D9"/>
    <w:rsid w:val="00B16359"/>
    <w:rsid w:val="00B1798F"/>
    <w:rsid w:val="00B93BE1"/>
    <w:rsid w:val="00BB7B7D"/>
    <w:rsid w:val="00BC3A73"/>
    <w:rsid w:val="00BF4BE1"/>
    <w:rsid w:val="00CC5113"/>
    <w:rsid w:val="00CD1C23"/>
    <w:rsid w:val="00D40276"/>
    <w:rsid w:val="00D40519"/>
    <w:rsid w:val="00E16DA5"/>
    <w:rsid w:val="00E45434"/>
    <w:rsid w:val="00E716D1"/>
    <w:rsid w:val="00E90C97"/>
    <w:rsid w:val="00EE27BB"/>
    <w:rsid w:val="00F76E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D4506"/>
  <w15:chartTrackingRefBased/>
  <w15:docId w15:val="{100F0631-C451-444B-8D7D-91F4F0FB6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670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4599E3-F13D-4A38-9FAF-8E77E24B80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TotalTime>
  <Pages>1</Pages>
  <Words>318</Words>
  <Characters>181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U</dc:creator>
  <cp:keywords/>
  <dc:description/>
  <cp:lastModifiedBy>joe U</cp:lastModifiedBy>
  <cp:revision>3</cp:revision>
  <dcterms:created xsi:type="dcterms:W3CDTF">2018-06-24T11:49:00Z</dcterms:created>
  <dcterms:modified xsi:type="dcterms:W3CDTF">2018-06-24T11:49:00Z</dcterms:modified>
</cp:coreProperties>
</file>